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FD5FB2" w14:textId="1D4625FD" w:rsidR="00713583" w:rsidRDefault="00713583" w:rsidP="00713583">
      <w:pPr>
        <w:pStyle w:val="ListParagraph"/>
        <w:numPr>
          <w:ilvl w:val="0"/>
          <w:numId w:val="2"/>
        </w:numPr>
      </w:pPr>
      <w:bookmarkStart w:id="0" w:name="_GoBack"/>
      <w:r>
        <w:t xml:space="preserve">5 functions of Operating </w:t>
      </w:r>
      <w:proofErr w:type="gramStart"/>
      <w:r>
        <w:t>System :</w:t>
      </w:r>
      <w:proofErr w:type="gramEnd"/>
    </w:p>
    <w:p w14:paraId="272C2218" w14:textId="66FD8C7D" w:rsidR="00713583" w:rsidRDefault="00713583" w:rsidP="00713583">
      <w:pPr>
        <w:pStyle w:val="ListParagraph"/>
        <w:numPr>
          <w:ilvl w:val="1"/>
          <w:numId w:val="1"/>
        </w:numPr>
      </w:pPr>
      <w:r>
        <w:t>Security</w:t>
      </w:r>
    </w:p>
    <w:p w14:paraId="28038662" w14:textId="02AF144D" w:rsidR="00713583" w:rsidRDefault="00713583" w:rsidP="00713583">
      <w:pPr>
        <w:pStyle w:val="ListParagraph"/>
        <w:numPr>
          <w:ilvl w:val="1"/>
          <w:numId w:val="1"/>
        </w:numPr>
      </w:pPr>
      <w:r>
        <w:t>Job Accounting</w:t>
      </w:r>
    </w:p>
    <w:p w14:paraId="11AA7E01" w14:textId="7C55BFFD" w:rsidR="00713583" w:rsidRDefault="00713583" w:rsidP="00713583">
      <w:pPr>
        <w:pStyle w:val="ListParagraph"/>
        <w:numPr>
          <w:ilvl w:val="1"/>
          <w:numId w:val="1"/>
        </w:numPr>
      </w:pPr>
      <w:r>
        <w:t>For memory management</w:t>
      </w:r>
    </w:p>
    <w:p w14:paraId="0FF6D1BD" w14:textId="7B2D349B" w:rsidR="00713583" w:rsidRDefault="00713583" w:rsidP="00713583">
      <w:pPr>
        <w:pStyle w:val="ListParagraph"/>
        <w:numPr>
          <w:ilvl w:val="1"/>
          <w:numId w:val="1"/>
        </w:numPr>
      </w:pPr>
      <w:r>
        <w:t>For file management</w:t>
      </w:r>
    </w:p>
    <w:p w14:paraId="10480663" w14:textId="77777777" w:rsidR="00713583" w:rsidRDefault="00713583" w:rsidP="00713583">
      <w:pPr>
        <w:pStyle w:val="ListParagraph"/>
        <w:numPr>
          <w:ilvl w:val="1"/>
          <w:numId w:val="1"/>
        </w:numPr>
      </w:pPr>
    </w:p>
    <w:p w14:paraId="0B563E49" w14:textId="76B6C4E7" w:rsidR="00713583" w:rsidRDefault="00713583" w:rsidP="00713583">
      <w:pPr>
        <w:pStyle w:val="ListParagraph"/>
        <w:numPr>
          <w:ilvl w:val="1"/>
          <w:numId w:val="1"/>
        </w:numPr>
      </w:pPr>
      <w:r>
        <w:t>Coordination between software and the user</w:t>
      </w:r>
    </w:p>
    <w:p w14:paraId="5CACD5F1" w14:textId="38AFA6CF" w:rsidR="00713583" w:rsidRDefault="00713583" w:rsidP="00713583">
      <w:pPr>
        <w:pStyle w:val="ListParagraph"/>
        <w:numPr>
          <w:ilvl w:val="0"/>
          <w:numId w:val="2"/>
        </w:numPr>
      </w:pPr>
      <w:r>
        <w:t>The meaning of:</w:t>
      </w:r>
    </w:p>
    <w:p w14:paraId="459F37D4" w14:textId="5CE5E674" w:rsidR="00713583" w:rsidRDefault="00713583" w:rsidP="00713583">
      <w:pPr>
        <w:pStyle w:val="ListParagraph"/>
        <w:numPr>
          <w:ilvl w:val="0"/>
          <w:numId w:val="3"/>
        </w:numPr>
      </w:pPr>
      <w:proofErr w:type="gramStart"/>
      <w:r>
        <w:t>Multitasking :</w:t>
      </w:r>
      <w:proofErr w:type="gramEnd"/>
    </w:p>
    <w:p w14:paraId="7AC6D4D7" w14:textId="59B42D3C" w:rsidR="00713583" w:rsidRDefault="00713583" w:rsidP="00713583">
      <w:pPr>
        <w:pStyle w:val="ListParagraph"/>
        <w:ind w:left="1080"/>
      </w:pPr>
      <w:r>
        <w:t>In an operating system, multitasking enables the operating system to perform more than one action at a time.</w:t>
      </w:r>
    </w:p>
    <w:p w14:paraId="02642B55" w14:textId="7DBFDB19" w:rsidR="00713583" w:rsidRDefault="00713583" w:rsidP="00713583">
      <w:pPr>
        <w:pStyle w:val="ListParagraph"/>
        <w:numPr>
          <w:ilvl w:val="0"/>
          <w:numId w:val="3"/>
        </w:numPr>
      </w:pPr>
      <w:r>
        <w:t>Multithreading:</w:t>
      </w:r>
    </w:p>
    <w:p w14:paraId="44455853" w14:textId="05111F25" w:rsidR="00713583" w:rsidRDefault="00713583" w:rsidP="00713583">
      <w:pPr>
        <w:pStyle w:val="ListParagraph"/>
        <w:ind w:left="1080"/>
      </w:pPr>
      <w:r>
        <w:t>In operating system, multithreading enables the operating system to manage its performance by more than one user at a time and manage multiple requests by the same user without having multiple copies of the program running in the computer.</w:t>
      </w:r>
    </w:p>
    <w:p w14:paraId="7CE4813D" w14:textId="634C8934" w:rsidR="00713583" w:rsidRDefault="00713583" w:rsidP="00713583">
      <w:pPr>
        <w:pStyle w:val="ListParagraph"/>
        <w:numPr>
          <w:ilvl w:val="0"/>
          <w:numId w:val="3"/>
        </w:numPr>
      </w:pPr>
      <w:r>
        <w:t>Buffer:</w:t>
      </w:r>
      <w:r>
        <w:br/>
        <w:t>buffer means a place to hold temporary data that is being moved from one place to another.</w:t>
      </w:r>
    </w:p>
    <w:p w14:paraId="2E1C6335" w14:textId="64B8EDE2" w:rsidR="00713583" w:rsidRDefault="00713583" w:rsidP="00713583">
      <w:pPr>
        <w:pStyle w:val="ListParagraph"/>
        <w:numPr>
          <w:ilvl w:val="0"/>
          <w:numId w:val="3"/>
        </w:numPr>
      </w:pPr>
      <w:r>
        <w:t>Spooling:</w:t>
      </w:r>
    </w:p>
    <w:p w14:paraId="258AE818" w14:textId="3629C2FB" w:rsidR="00713583" w:rsidRDefault="00713583" w:rsidP="00713583">
      <w:pPr>
        <w:pStyle w:val="ListParagraph"/>
        <w:ind w:left="1080"/>
      </w:pPr>
      <w:r>
        <w:t xml:space="preserve">spooling </w:t>
      </w:r>
      <w:r>
        <w:t>means</w:t>
      </w:r>
      <w:r>
        <w:t xml:space="preserve"> a process which the data that is temporarily held to be used and executed by the Operating system.</w:t>
      </w:r>
    </w:p>
    <w:p w14:paraId="519278B2" w14:textId="77777777" w:rsidR="00713583" w:rsidRDefault="00713583" w:rsidP="00713583">
      <w:pPr>
        <w:pStyle w:val="ListParagraph"/>
        <w:ind w:left="1080"/>
      </w:pPr>
    </w:p>
    <w:p w14:paraId="4206C826" w14:textId="5CABF807" w:rsidR="00713583" w:rsidRDefault="00713583" w:rsidP="00713583">
      <w:pPr>
        <w:pStyle w:val="ListParagraph"/>
        <w:numPr>
          <w:ilvl w:val="0"/>
          <w:numId w:val="2"/>
        </w:numPr>
      </w:pPr>
      <w:r>
        <w:t xml:space="preserve">The </w:t>
      </w:r>
      <w:proofErr w:type="gramStart"/>
      <w:r>
        <w:t>function :</w:t>
      </w:r>
      <w:proofErr w:type="gramEnd"/>
    </w:p>
    <w:p w14:paraId="4C5701FA" w14:textId="299C9A81" w:rsidR="00713583" w:rsidRDefault="00713583" w:rsidP="00713583">
      <w:pPr>
        <w:pStyle w:val="ListParagraph"/>
        <w:numPr>
          <w:ilvl w:val="0"/>
          <w:numId w:val="4"/>
        </w:numPr>
      </w:pPr>
      <w:r>
        <w:t>Search tools:</w:t>
      </w:r>
    </w:p>
    <w:p w14:paraId="73587F5A" w14:textId="7B29E7CE" w:rsidR="00713583" w:rsidRDefault="00713583" w:rsidP="00713583">
      <w:pPr>
        <w:pStyle w:val="ListParagraph"/>
        <w:ind w:left="1080"/>
      </w:pPr>
      <w:r>
        <w:t>A tool that is available on the internet to help you find pieces of information among many documents that are on your computer.</w:t>
      </w:r>
    </w:p>
    <w:p w14:paraId="1643971A" w14:textId="73EC6E7E" w:rsidR="00713583" w:rsidRDefault="00713583" w:rsidP="00713583">
      <w:pPr>
        <w:pStyle w:val="ListParagraph"/>
        <w:numPr>
          <w:ilvl w:val="0"/>
          <w:numId w:val="4"/>
        </w:numPr>
      </w:pPr>
      <w:proofErr w:type="spellStart"/>
      <w:r>
        <w:t>Dianostic</w:t>
      </w:r>
      <w:proofErr w:type="spellEnd"/>
      <w:r>
        <w:t xml:space="preserve"> Program:</w:t>
      </w:r>
    </w:p>
    <w:p w14:paraId="24C27ECD" w14:textId="5B8D9410" w:rsidR="00713583" w:rsidRDefault="00713583" w:rsidP="00713583">
      <w:pPr>
        <w:pStyle w:val="ListParagraph"/>
        <w:ind w:left="1080"/>
      </w:pPr>
      <w:r>
        <w:t xml:space="preserve">Is an automatic computer program sequence that is used to determine </w:t>
      </w:r>
      <w:proofErr w:type="spellStart"/>
      <w:r>
        <w:t>softwares</w:t>
      </w:r>
      <w:proofErr w:type="spellEnd"/>
      <w:r>
        <w:t xml:space="preserve">, hardware, of components, system, networks of its operating </w:t>
      </w:r>
      <w:proofErr w:type="gramStart"/>
      <w:r>
        <w:t>status.</w:t>
      </w:r>
      <w:proofErr w:type="gramEnd"/>
    </w:p>
    <w:p w14:paraId="62D3AD8F" w14:textId="30DDD261" w:rsidR="00713583" w:rsidRDefault="00713583" w:rsidP="00713583">
      <w:pPr>
        <w:pStyle w:val="ListParagraph"/>
        <w:numPr>
          <w:ilvl w:val="0"/>
          <w:numId w:val="4"/>
        </w:numPr>
      </w:pPr>
      <w:r>
        <w:t>Disk Management Programs:</w:t>
      </w:r>
    </w:p>
    <w:p w14:paraId="0CCCA3F9" w14:textId="69C9595B" w:rsidR="00713583" w:rsidRDefault="00713583" w:rsidP="00713583">
      <w:pPr>
        <w:pStyle w:val="ListParagraph"/>
        <w:ind w:left="1080"/>
      </w:pPr>
      <w:r>
        <w:t>It is a program that allows the user to view and manage the disk drives that have been installed on the computer and other partitions that are related to the drives.</w:t>
      </w:r>
    </w:p>
    <w:p w14:paraId="5019524B" w14:textId="13204413" w:rsidR="00713583" w:rsidRDefault="00713583" w:rsidP="00713583">
      <w:pPr>
        <w:pStyle w:val="ListParagraph"/>
        <w:numPr>
          <w:ilvl w:val="0"/>
          <w:numId w:val="4"/>
        </w:numPr>
      </w:pPr>
      <w:r>
        <w:t>File Compression Programs:</w:t>
      </w:r>
    </w:p>
    <w:p w14:paraId="57E04EC3" w14:textId="11AEB4C3" w:rsidR="00713583" w:rsidRDefault="00713583" w:rsidP="00713583">
      <w:pPr>
        <w:pStyle w:val="ListParagraph"/>
        <w:ind w:left="1080"/>
      </w:pPr>
      <w:r>
        <w:t>Is a program that is used to compress or decompress files.</w:t>
      </w:r>
    </w:p>
    <w:p w14:paraId="3E11D44A" w14:textId="5FED1CBB" w:rsidR="00713583" w:rsidRDefault="00713583" w:rsidP="00713583">
      <w:pPr>
        <w:pStyle w:val="ListParagraph"/>
        <w:numPr>
          <w:ilvl w:val="0"/>
          <w:numId w:val="4"/>
        </w:numPr>
      </w:pPr>
      <w:r>
        <w:t>Uninstall Program:</w:t>
      </w:r>
    </w:p>
    <w:p w14:paraId="26742194" w14:textId="58B1965D" w:rsidR="00713583" w:rsidRDefault="00713583" w:rsidP="00713583">
      <w:pPr>
        <w:pStyle w:val="ListParagraph"/>
        <w:ind w:left="1080"/>
      </w:pPr>
      <w:r>
        <w:t>Is a program that is used to uninstall programs that are on your computer.</w:t>
      </w:r>
    </w:p>
    <w:p w14:paraId="227CB819" w14:textId="77777777" w:rsidR="00713583" w:rsidRDefault="00713583" w:rsidP="00713583">
      <w:pPr>
        <w:pStyle w:val="ListParagraph"/>
        <w:ind w:left="1080"/>
      </w:pPr>
    </w:p>
    <w:p w14:paraId="7A3011FA" w14:textId="30D0E899" w:rsidR="00713583" w:rsidRDefault="00713583" w:rsidP="00713583">
      <w:pPr>
        <w:pStyle w:val="ListParagraph"/>
        <w:numPr>
          <w:ilvl w:val="0"/>
          <w:numId w:val="2"/>
        </w:numPr>
      </w:pPr>
      <w:r>
        <w:t xml:space="preserve">Opinion: </w:t>
      </w:r>
    </w:p>
    <w:p w14:paraId="5977F771" w14:textId="15F121AA" w:rsidR="00713583" w:rsidRDefault="00713583" w:rsidP="00713583">
      <w:pPr>
        <w:pStyle w:val="ListParagraph"/>
      </w:pPr>
      <w:r>
        <w:t>The operating system is very important to our computer, because it’s the one who manages software, hardware and make the two of them work together.</w:t>
      </w:r>
    </w:p>
    <w:p w14:paraId="5FF0FA3A" w14:textId="3ABC769C" w:rsidR="00713583" w:rsidRDefault="00713583" w:rsidP="00713583">
      <w:pPr>
        <w:pStyle w:val="ListParagraph"/>
      </w:pPr>
    </w:p>
    <w:p w14:paraId="6B1F1BF5" w14:textId="013EFEF2" w:rsidR="00713583" w:rsidRDefault="00713583" w:rsidP="00713583">
      <w:pPr>
        <w:pStyle w:val="ListParagraph"/>
      </w:pPr>
      <w:r>
        <w:t>Expectation:</w:t>
      </w:r>
    </w:p>
    <w:p w14:paraId="68C7306D" w14:textId="016350B2" w:rsidR="00713583" w:rsidRDefault="00713583" w:rsidP="00713583">
      <w:pPr>
        <w:pStyle w:val="ListParagraph"/>
      </w:pPr>
      <w:r>
        <w:t>Operating systems will not only work in multitasking and multithreading but also can work with other Operating Systems at the same time.</w:t>
      </w:r>
    </w:p>
    <w:bookmarkEnd w:id="0"/>
    <w:p w14:paraId="35FFF426" w14:textId="2EF9CF90" w:rsidR="00713583" w:rsidRDefault="00713583" w:rsidP="00713583">
      <w:pPr>
        <w:pStyle w:val="ListParagraph"/>
        <w:ind w:left="1080"/>
      </w:pPr>
    </w:p>
    <w:sectPr w:rsidR="007135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1D66D6"/>
    <w:multiLevelType w:val="hybridMultilevel"/>
    <w:tmpl w:val="E35A7236"/>
    <w:lvl w:ilvl="0" w:tplc="A58C77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E9967E1"/>
    <w:multiLevelType w:val="multilevel"/>
    <w:tmpl w:val="8E1C35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87D23CF"/>
    <w:multiLevelType w:val="hybridMultilevel"/>
    <w:tmpl w:val="A1FA9566"/>
    <w:lvl w:ilvl="0" w:tplc="BD1C63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F553E83"/>
    <w:multiLevelType w:val="hybridMultilevel"/>
    <w:tmpl w:val="AF34FC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DU2tDQwMzM1s7RU0lEKTi0uzszPAykwrAUAm2dW6SwAAAA="/>
  </w:docVars>
  <w:rsids>
    <w:rsidRoot w:val="00713583"/>
    <w:rsid w:val="006E6C2C"/>
    <w:rsid w:val="00713583"/>
    <w:rsid w:val="007C6DEB"/>
    <w:rsid w:val="00C60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D0725"/>
  <w15:chartTrackingRefBased/>
  <w15:docId w15:val="{349E8C71-554D-4FB5-89CD-CA78B98B9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135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135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613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C2181B-40D4-436F-9E41-109CF16FCC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264</Words>
  <Characters>1505</Characters>
  <Application>Microsoft Office Word</Application>
  <DocSecurity>0</DocSecurity>
  <Lines>12</Lines>
  <Paragraphs>3</Paragraphs>
  <ScaleCrop>false</ScaleCrop>
  <Company/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el Arden</dc:creator>
  <cp:keywords/>
  <dc:description/>
  <cp:lastModifiedBy>Farel Arden</cp:lastModifiedBy>
  <cp:revision>3</cp:revision>
  <dcterms:created xsi:type="dcterms:W3CDTF">2019-11-07T07:28:00Z</dcterms:created>
  <dcterms:modified xsi:type="dcterms:W3CDTF">2019-11-07T08:47:00Z</dcterms:modified>
</cp:coreProperties>
</file>